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91"/>
        <w:gridCol w:w="1275"/>
        <w:gridCol w:w="284"/>
        <w:gridCol w:w="709"/>
        <w:gridCol w:w="143"/>
        <w:gridCol w:w="1558"/>
        <w:gridCol w:w="711"/>
        <w:gridCol w:w="2272"/>
      </w:tblGrid>
      <w:tr w:rsidR="00E22AE3" w:rsidRPr="002B3586" w14:paraId="6439DBEC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2AA79" w14:textId="366E3B0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mbre completo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C4B3" w14:textId="227D51C0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22433" w:rsidRPr="002D0561" w14:paraId="0C9284A2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2D7F" w14:textId="2AD6AE1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úmero de miembro</w:t>
            </w:r>
          </w:p>
        </w:tc>
        <w:tc>
          <w:tcPr>
            <w:tcW w:w="2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6892" w14:textId="19F47019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E299" w14:textId="77777777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ueva membresía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00D4" w14:textId="3CB5E74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22AE3" w:rsidRPr="002B3586" w14:paraId="789102B3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980C5" w14:textId="748AF09A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Grado Académico 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4FAA" w14:textId="29764EEF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6B25A075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B4E56" w14:textId="4C8FEA73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Fecha de nacimiento </w:t>
            </w: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(DD/MM/AAAA)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774D" w14:textId="3ABEECE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258010DB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CA928" w14:textId="3C2F71FB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iudad, Estado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y País 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d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sidencia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DDE9" w14:textId="49926D9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6989034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7FDA1E2D" w14:textId="77777777" w:rsidR="00E22AE3" w:rsidRDefault="00E22AE3" w:rsidP="000E3A6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Personal</w:t>
            </w:r>
          </w:p>
          <w:p w14:paraId="792BFE50" w14:textId="4D7B93D1" w:rsidR="00522433" w:rsidRPr="00522433" w:rsidRDefault="00522433" w:rsidP="000E3A69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22433">
              <w:rPr>
                <w:rFonts w:ascii="Times New Roman" w:hAnsi="Times New Roman"/>
                <w:bCs/>
                <w:color w:val="AEAAAA" w:themeColor="background2" w:themeShade="BF"/>
                <w:sz w:val="24"/>
                <w:szCs w:val="24"/>
              </w:rPr>
              <w:t>(opcional)</w:t>
            </w:r>
          </w:p>
        </w:tc>
        <w:tc>
          <w:tcPr>
            <w:tcW w:w="6952" w:type="dxa"/>
            <w:gridSpan w:val="7"/>
          </w:tcPr>
          <w:p w14:paraId="1D195E32" w14:textId="77777777" w:rsidR="00E22AE3" w:rsidRDefault="00E22AE3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9DD948A" w14:textId="76F95F81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652C1693" w14:textId="77777777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9F63D40" w14:textId="37DAEFBE" w:rsidR="0031516E" w:rsidRPr="002B3586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4D2A27" w:rsidRPr="00584037" w14:paraId="5A95BBB5" w14:textId="77777777" w:rsidTr="00D6685B">
        <w:trPr>
          <w:trHeight w:val="439"/>
          <w:jc w:val="center"/>
        </w:trPr>
        <w:tc>
          <w:tcPr>
            <w:tcW w:w="2691" w:type="dxa"/>
            <w:vMerge w:val="restart"/>
            <w:vAlign w:val="center"/>
          </w:tcPr>
          <w:p w14:paraId="580037FF" w14:textId="44B36554" w:rsidR="004D2A27" w:rsidRPr="00584037" w:rsidRDefault="004D2A27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Teléfonos con lada</w:t>
            </w:r>
          </w:p>
        </w:tc>
        <w:tc>
          <w:tcPr>
            <w:tcW w:w="1275" w:type="dxa"/>
          </w:tcPr>
          <w:p w14:paraId="1C75E461" w14:textId="11826138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</w:p>
        </w:tc>
        <w:tc>
          <w:tcPr>
            <w:tcW w:w="2694" w:type="dxa"/>
            <w:gridSpan w:val="4"/>
          </w:tcPr>
          <w:p w14:paraId="275B513E" w14:textId="60D34C6F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Casa:</w:t>
            </w:r>
          </w:p>
        </w:tc>
        <w:tc>
          <w:tcPr>
            <w:tcW w:w="2983" w:type="dxa"/>
            <w:gridSpan w:val="2"/>
          </w:tcPr>
          <w:p w14:paraId="1B7109E8" w14:textId="51D85964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lular:</w:t>
            </w:r>
          </w:p>
        </w:tc>
      </w:tr>
      <w:tr w:rsidR="00100DC5" w:rsidRPr="00584037" w14:paraId="144B188E" w14:textId="77777777" w:rsidTr="00D6685B">
        <w:trPr>
          <w:trHeight w:val="275"/>
          <w:jc w:val="center"/>
        </w:trPr>
        <w:tc>
          <w:tcPr>
            <w:tcW w:w="2691" w:type="dxa"/>
            <w:vMerge/>
            <w:vAlign w:val="center"/>
          </w:tcPr>
          <w:p w14:paraId="3D4EF1F6" w14:textId="77777777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</w:tcPr>
          <w:p w14:paraId="18A530BA" w14:textId="73EA2612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00DC5" w:rsidRPr="002B3586" w14:paraId="7DAC6B5B" w14:textId="77777777" w:rsidTr="00D6685B">
        <w:trPr>
          <w:trHeight w:val="267"/>
          <w:jc w:val="center"/>
        </w:trPr>
        <w:tc>
          <w:tcPr>
            <w:tcW w:w="2691" w:type="dxa"/>
            <w:vMerge w:val="restart"/>
            <w:vAlign w:val="center"/>
          </w:tcPr>
          <w:p w14:paraId="392CB041" w14:textId="4F3132F8" w:rsidR="00100DC5" w:rsidRDefault="00100DC5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Correos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electrónicos</w:t>
            </w:r>
          </w:p>
        </w:tc>
        <w:tc>
          <w:tcPr>
            <w:tcW w:w="6952" w:type="dxa"/>
            <w:gridSpan w:val="7"/>
          </w:tcPr>
          <w:p w14:paraId="02728030" w14:textId="78C36B15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Pers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00DC5" w:rsidRPr="002B3586" w14:paraId="79E0DCFA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01698060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</w:tcPr>
          <w:p w14:paraId="476E9F44" w14:textId="46117F79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8C299A" w:rsidRPr="002B3586" w14:paraId="3D5ED210" w14:textId="77777777" w:rsidTr="00D6685B">
        <w:trPr>
          <w:trHeight w:val="272"/>
          <w:jc w:val="center"/>
        </w:trPr>
        <w:tc>
          <w:tcPr>
            <w:tcW w:w="2691" w:type="dxa"/>
            <w:tcBorders>
              <w:top w:val="single" w:sz="4" w:space="0" w:color="auto"/>
            </w:tcBorders>
            <w:vAlign w:val="center"/>
          </w:tcPr>
          <w:p w14:paraId="3D1379E6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itución</w:t>
            </w:r>
          </w:p>
          <w:p w14:paraId="7F114396" w14:textId="77777777" w:rsidR="00100DC5" w:rsidRPr="002B3586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  <w:tcBorders>
              <w:top w:val="single" w:sz="4" w:space="0" w:color="auto"/>
            </w:tcBorders>
          </w:tcPr>
          <w:p w14:paraId="545AE061" w14:textId="544A6BAC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9C94A31" w14:textId="77777777" w:rsidTr="00D6685B">
        <w:trPr>
          <w:trHeight w:val="276"/>
          <w:jc w:val="center"/>
        </w:trPr>
        <w:tc>
          <w:tcPr>
            <w:tcW w:w="2691" w:type="dxa"/>
            <w:tcBorders>
              <w:top w:val="nil"/>
            </w:tcBorders>
            <w:vAlign w:val="center"/>
          </w:tcPr>
          <w:p w14:paraId="7DF0296E" w14:textId="77777777" w:rsidR="00E22AE3" w:rsidRDefault="00E22AE3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Institucional</w:t>
            </w:r>
          </w:p>
          <w:p w14:paraId="0DE1E5D4" w14:textId="7777777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  <w:tcBorders>
              <w:top w:val="single" w:sz="4" w:space="0" w:color="auto"/>
            </w:tcBorders>
          </w:tcPr>
          <w:p w14:paraId="2F513C2F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8DD181C" w14:textId="77777777" w:rsidR="00977CF4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D7AC44C" w14:textId="5A7EADC4" w:rsidR="00977CF4" w:rsidRPr="002B3586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31516E" w:rsidRPr="002B3586" w14:paraId="4C0B502E" w14:textId="77777777" w:rsidTr="00D6685B">
        <w:trPr>
          <w:trHeight w:val="276"/>
          <w:jc w:val="center"/>
        </w:trPr>
        <w:tc>
          <w:tcPr>
            <w:tcW w:w="4250" w:type="dxa"/>
            <w:gridSpan w:val="3"/>
            <w:tcBorders>
              <w:top w:val="nil"/>
            </w:tcBorders>
            <w:vAlign w:val="center"/>
          </w:tcPr>
          <w:p w14:paraId="6F700774" w14:textId="77777777" w:rsidR="0031516E" w:rsidRDefault="0031516E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i requiere factura: </w:t>
            </w:r>
          </w:p>
          <w:p w14:paraId="60E049DE" w14:textId="7B5F359B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FC Completo (razón social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dirección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 concept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. En caso de ser extranjero coloque los datos a quien se le realizará el recibo de pago.</w:t>
            </w:r>
          </w:p>
        </w:tc>
        <w:tc>
          <w:tcPr>
            <w:tcW w:w="5393" w:type="dxa"/>
            <w:gridSpan w:val="5"/>
            <w:tcBorders>
              <w:top w:val="single" w:sz="4" w:space="0" w:color="auto"/>
            </w:tcBorders>
          </w:tcPr>
          <w:p w14:paraId="68818655" w14:textId="1ED5180D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37EDB45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56D7497E" w14:textId="30368B4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rupo(s) de Interés</w:t>
            </w:r>
          </w:p>
        </w:tc>
        <w:tc>
          <w:tcPr>
            <w:tcW w:w="6952" w:type="dxa"/>
            <w:gridSpan w:val="7"/>
          </w:tcPr>
          <w:p w14:paraId="51EFE058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00A2E02D" w14:textId="3B7179D9" w:rsidR="002B5838" w:rsidRPr="002B3586" w:rsidRDefault="002B5838" w:rsidP="00A0363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B8A141D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784FF25B" w14:textId="1BAE0F8E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Área de Interés </w:t>
            </w:r>
          </w:p>
        </w:tc>
        <w:tc>
          <w:tcPr>
            <w:tcW w:w="6952" w:type="dxa"/>
            <w:gridSpan w:val="7"/>
          </w:tcPr>
          <w:p w14:paraId="1544CD71" w14:textId="7A7E818F" w:rsidR="0071632B" w:rsidRPr="002B3586" w:rsidRDefault="0071632B" w:rsidP="00A0363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8C299A" w:rsidRPr="00100DC5" w14:paraId="022F8EE1" w14:textId="77777777" w:rsidTr="00D6685B">
        <w:trPr>
          <w:trHeight w:val="267"/>
          <w:jc w:val="center"/>
        </w:trPr>
        <w:tc>
          <w:tcPr>
            <w:tcW w:w="2691" w:type="dxa"/>
            <w:vMerge w:val="restart"/>
            <w:vAlign w:val="center"/>
          </w:tcPr>
          <w:p w14:paraId="5E6BC83F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 xml:space="preserve">Actividad </w:t>
            </w:r>
          </w:p>
          <w:p w14:paraId="7E2A7D8F" w14:textId="77777777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0DC5">
              <w:rPr>
                <w:rFonts w:ascii="Times New Roman" w:hAnsi="Times New Roman"/>
                <w:b/>
                <w:sz w:val="20"/>
                <w:szCs w:val="20"/>
              </w:rPr>
              <w:t>(las que aplique)</w:t>
            </w:r>
          </w:p>
          <w:p w14:paraId="5C307579" w14:textId="7D69733E" w:rsidR="00204068" w:rsidRPr="00100DC5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* Fecha probable de término</w:t>
            </w:r>
          </w:p>
        </w:tc>
        <w:tc>
          <w:tcPr>
            <w:tcW w:w="2268" w:type="dxa"/>
            <w:gridSpan w:val="3"/>
          </w:tcPr>
          <w:p w14:paraId="0BC38EDB" w14:textId="7BF01038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>Investigador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2412" w:type="dxa"/>
            <w:gridSpan w:val="3"/>
          </w:tcPr>
          <w:p w14:paraId="684C11BE" w14:textId="4EE75A51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ocente:</w:t>
            </w:r>
          </w:p>
        </w:tc>
        <w:tc>
          <w:tcPr>
            <w:tcW w:w="2272" w:type="dxa"/>
          </w:tcPr>
          <w:p w14:paraId="4A177D52" w14:textId="6B8B00DE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mpleado:</w:t>
            </w:r>
          </w:p>
        </w:tc>
      </w:tr>
      <w:tr w:rsidR="008C299A" w:rsidRPr="00100DC5" w14:paraId="79035E38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29A15469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2D2FF6C5" w14:textId="4CBCCA0A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Lic.:</w:t>
            </w:r>
          </w:p>
        </w:tc>
        <w:tc>
          <w:tcPr>
            <w:tcW w:w="2412" w:type="dxa"/>
            <w:gridSpan w:val="3"/>
          </w:tcPr>
          <w:p w14:paraId="241AA701" w14:textId="4116C278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M.C.:</w:t>
            </w:r>
          </w:p>
        </w:tc>
        <w:tc>
          <w:tcPr>
            <w:tcW w:w="2272" w:type="dxa"/>
          </w:tcPr>
          <w:p w14:paraId="2D85971F" w14:textId="4C3EDF0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Dr.:</w:t>
            </w:r>
          </w:p>
        </w:tc>
      </w:tr>
      <w:tr w:rsidR="008C299A" w:rsidRPr="00100DC5" w14:paraId="1D98D17B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4C313395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1694CB86" w14:textId="3DAD9830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Posdoctorado:</w:t>
            </w:r>
          </w:p>
        </w:tc>
        <w:tc>
          <w:tcPr>
            <w:tcW w:w="2412" w:type="dxa"/>
            <w:gridSpan w:val="3"/>
          </w:tcPr>
          <w:p w14:paraId="655098D6" w14:textId="58B5869D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úblico en general:</w:t>
            </w:r>
          </w:p>
        </w:tc>
        <w:tc>
          <w:tcPr>
            <w:tcW w:w="2272" w:type="dxa"/>
          </w:tcPr>
          <w:p w14:paraId="60043CAE" w14:textId="781F7FA5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Otro: </w:t>
            </w:r>
          </w:p>
        </w:tc>
      </w:tr>
      <w:tr w:rsidR="00204068" w:rsidRPr="00100DC5" w14:paraId="14F56ED6" w14:textId="77777777" w:rsidTr="00D6685B">
        <w:trPr>
          <w:trHeight w:val="267"/>
          <w:jc w:val="center"/>
        </w:trPr>
        <w:tc>
          <w:tcPr>
            <w:tcW w:w="9643" w:type="dxa"/>
            <w:gridSpan w:val="8"/>
            <w:vAlign w:val="center"/>
          </w:tcPr>
          <w:p w14:paraId="3CFC58BC" w14:textId="7CF9126A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inks de perfiles académicos</w:t>
            </w:r>
            <w:r w:rsidR="008042CF">
              <w:rPr>
                <w:rFonts w:ascii="Times New Roman" w:hAnsi="Times New Roman"/>
                <w:b/>
                <w:sz w:val="24"/>
                <w:szCs w:val="24"/>
              </w:rPr>
              <w:t xml:space="preserve"> personales (ORCID, Publons, RG, Scopus, etc.)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  <w:p w14:paraId="66A5DA01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2B1C49C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2438FEE" w14:textId="48D04FF1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88A4C52" w14:textId="77777777" w:rsidR="009D1485" w:rsidRDefault="009D1485" w:rsidP="00E22AE3">
      <w:pPr>
        <w:spacing w:after="0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64708E19" w14:textId="3E47AE58" w:rsidR="00E22AE3" w:rsidRPr="00977CF4" w:rsidRDefault="00E22AE3" w:rsidP="00E22AE3">
      <w:pPr>
        <w:spacing w:after="0"/>
        <w:rPr>
          <w:rFonts w:ascii="Times New Roman" w:hAnsi="Times New Roman"/>
          <w:b/>
          <w:bCs/>
          <w:sz w:val="18"/>
          <w:szCs w:val="18"/>
          <w:lang w:val="pt-BR"/>
        </w:rPr>
      </w:pPr>
      <w:r w:rsidRPr="00977CF4">
        <w:rPr>
          <w:rFonts w:ascii="Times New Roman" w:hAnsi="Times New Roman"/>
          <w:b/>
          <w:bCs/>
          <w:sz w:val="18"/>
          <w:szCs w:val="18"/>
          <w:lang w:val="pt-BR"/>
        </w:rPr>
        <w:t>Cuotas</w:t>
      </w:r>
      <w:r w:rsidR="0010631C">
        <w:rPr>
          <w:rFonts w:ascii="Times New Roman" w:hAnsi="Times New Roman"/>
          <w:b/>
          <w:bCs/>
          <w:sz w:val="18"/>
          <w:szCs w:val="18"/>
          <w:lang w:val="pt-BR"/>
        </w:rPr>
        <w:t xml:space="preserve"> </w:t>
      </w:r>
      <w:r w:rsidR="00526BA8">
        <w:rPr>
          <w:rFonts w:ascii="Times New Roman" w:hAnsi="Times New Roman"/>
          <w:b/>
          <w:bCs/>
          <w:sz w:val="18"/>
          <w:szCs w:val="18"/>
          <w:lang w:val="pt-BR"/>
        </w:rPr>
        <w:t>membresia</w:t>
      </w:r>
      <w:r w:rsidR="00EB3DB6" w:rsidRPr="00977CF4">
        <w:rPr>
          <w:rFonts w:ascii="Times New Roman" w:hAnsi="Times New Roman"/>
          <w:b/>
          <w:bCs/>
          <w:sz w:val="18"/>
          <w:szCs w:val="18"/>
          <w:lang w:val="pt-BR"/>
        </w:rPr>
        <w:t>:</w:t>
      </w:r>
    </w:p>
    <w:p w14:paraId="13D27010" w14:textId="57AC6FB6" w:rsidR="00E22AE3" w:rsidRPr="00D6685B" w:rsidRDefault="00E22AE3" w:rsidP="00E22AE3">
      <w:pPr>
        <w:spacing w:after="0"/>
        <w:rPr>
          <w:rFonts w:ascii="Arial" w:hAnsi="Arial" w:cs="Arial"/>
          <w:lang w:val="pt-BR"/>
        </w:rPr>
      </w:pPr>
      <w:r w:rsidRPr="00D6685B">
        <w:rPr>
          <w:rFonts w:ascii="Arial" w:hAnsi="Arial" w:cs="Arial"/>
          <w:lang w:val="pt-BR"/>
        </w:rPr>
        <w:t>Estudiantes: $100.00 MXN; Profesionistas: $300.00 MXN.</w:t>
      </w:r>
    </w:p>
    <w:p w14:paraId="0D467C7A" w14:textId="64220240" w:rsidR="009D1485" w:rsidRPr="00D6685B" w:rsidRDefault="009D1485" w:rsidP="00E22AE3">
      <w:pPr>
        <w:spacing w:after="0"/>
        <w:rPr>
          <w:rFonts w:ascii="Arial" w:hAnsi="Arial" w:cs="Arial"/>
          <w:lang w:val="pt-BR"/>
        </w:rPr>
      </w:pPr>
    </w:p>
    <w:p w14:paraId="07BD385B" w14:textId="1C9EE073" w:rsidR="009D1485" w:rsidRPr="00D6685B" w:rsidRDefault="009D1485" w:rsidP="009D1485">
      <w:pPr>
        <w:spacing w:after="0" w:line="240" w:lineRule="auto"/>
        <w:rPr>
          <w:rFonts w:ascii="Arial" w:hAnsi="Arial" w:cs="Arial"/>
          <w:highlight w:val="yellow"/>
        </w:rPr>
      </w:pPr>
      <w:r w:rsidRPr="00D6685B">
        <w:rPr>
          <w:rFonts w:ascii="Arial" w:hAnsi="Arial" w:cs="Arial"/>
          <w:shd w:val="clear" w:color="auto" w:fill="FFFFFF"/>
        </w:rPr>
        <w:t>CUENTA PARA DEPÓSITOS DE PAGOS DE INSCRIPCIÓN</w:t>
      </w:r>
      <w:r w:rsidRPr="00D6685B">
        <w:rPr>
          <w:rFonts w:ascii="Arial" w:hAnsi="Arial" w:cs="Arial"/>
        </w:rPr>
        <w:br/>
      </w:r>
      <w:r w:rsidRPr="00D6685B">
        <w:rPr>
          <w:rStyle w:val="Textoennegrita"/>
          <w:rFonts w:ascii="Arial" w:hAnsi="Arial" w:cs="Arial"/>
          <w:shd w:val="clear" w:color="auto" w:fill="FFFFFF"/>
        </w:rPr>
        <w:t>BANCO SANTANDER</w:t>
      </w:r>
      <w:r w:rsidRPr="00D6685B">
        <w:rPr>
          <w:rFonts w:ascii="Arial" w:hAnsi="Arial" w:cs="Arial"/>
        </w:rPr>
        <w:br/>
      </w:r>
      <w:r w:rsidRPr="00D6685B">
        <w:rPr>
          <w:rFonts w:ascii="Arial" w:hAnsi="Arial" w:cs="Arial"/>
          <w:shd w:val="clear" w:color="auto" w:fill="FFFFFF"/>
        </w:rPr>
        <w:t>A NOMBRE DE: </w:t>
      </w:r>
      <w:r w:rsidRPr="00D6685B">
        <w:rPr>
          <w:rStyle w:val="Textoennegrita"/>
          <w:rFonts w:ascii="Arial" w:hAnsi="Arial" w:cs="Arial"/>
          <w:shd w:val="clear" w:color="auto" w:fill="FFFFFF"/>
        </w:rPr>
        <w:t>ACADEMIA ENTOMOLOGICA DE MEXICO A.C.</w:t>
      </w:r>
      <w:r w:rsidRPr="00D6685B">
        <w:rPr>
          <w:rFonts w:ascii="Arial" w:hAnsi="Arial" w:cs="Arial"/>
        </w:rPr>
        <w:br/>
      </w:r>
      <w:r w:rsidRPr="00D6685B">
        <w:rPr>
          <w:rFonts w:ascii="Arial" w:hAnsi="Arial" w:cs="Arial"/>
          <w:shd w:val="clear" w:color="auto" w:fill="FFFFFF"/>
        </w:rPr>
        <w:t>No. DE CUENTA: </w:t>
      </w:r>
      <w:r w:rsidRPr="00D6685B">
        <w:rPr>
          <w:rStyle w:val="Textoennegrita"/>
          <w:rFonts w:ascii="Arial" w:hAnsi="Arial" w:cs="Arial"/>
          <w:shd w:val="clear" w:color="auto" w:fill="FFFFFF"/>
        </w:rPr>
        <w:t>65-50866901-2</w:t>
      </w:r>
      <w:r w:rsidRPr="00D6685B">
        <w:rPr>
          <w:rFonts w:ascii="Arial" w:hAnsi="Arial" w:cs="Arial"/>
        </w:rPr>
        <w:br/>
      </w:r>
      <w:r w:rsidRPr="00D6685B">
        <w:rPr>
          <w:rFonts w:ascii="Arial" w:hAnsi="Arial" w:cs="Arial"/>
          <w:shd w:val="clear" w:color="auto" w:fill="FFFFFF"/>
        </w:rPr>
        <w:t>CLABE INTERBANCARIA: </w:t>
      </w:r>
      <w:r w:rsidRPr="00D6685B">
        <w:rPr>
          <w:rStyle w:val="Textoennegrita"/>
          <w:rFonts w:ascii="Arial" w:hAnsi="Arial" w:cs="Arial"/>
          <w:shd w:val="clear" w:color="auto" w:fill="FFFFFF"/>
        </w:rPr>
        <w:t>014180655086690122</w:t>
      </w:r>
    </w:p>
    <w:sectPr w:rsidR="009D1485" w:rsidRPr="00D6685B" w:rsidSect="005F1391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0F958" w14:textId="77777777" w:rsidR="006D79F5" w:rsidRDefault="006D79F5" w:rsidP="00D6685B">
      <w:pPr>
        <w:spacing w:after="0" w:line="240" w:lineRule="auto"/>
      </w:pPr>
      <w:r>
        <w:separator/>
      </w:r>
    </w:p>
  </w:endnote>
  <w:endnote w:type="continuationSeparator" w:id="0">
    <w:p w14:paraId="458F4C01" w14:textId="77777777" w:rsidR="006D79F5" w:rsidRDefault="006D79F5" w:rsidP="00D66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cord Light SF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61CA9" w14:textId="77777777" w:rsidR="006D79F5" w:rsidRDefault="006D79F5" w:rsidP="00D6685B">
      <w:pPr>
        <w:spacing w:after="0" w:line="240" w:lineRule="auto"/>
      </w:pPr>
      <w:r>
        <w:separator/>
      </w:r>
    </w:p>
  </w:footnote>
  <w:footnote w:type="continuationSeparator" w:id="0">
    <w:p w14:paraId="7CF10266" w14:textId="77777777" w:rsidR="006D79F5" w:rsidRDefault="006D79F5" w:rsidP="00D66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3" w:type="dxa"/>
      <w:tblLayout w:type="fixed"/>
      <w:tblLook w:val="04A0" w:firstRow="1" w:lastRow="0" w:firstColumn="1" w:lastColumn="0" w:noHBand="0" w:noVBand="1"/>
    </w:tblPr>
    <w:tblGrid>
      <w:gridCol w:w="1701"/>
      <w:gridCol w:w="6525"/>
      <w:gridCol w:w="1417"/>
    </w:tblGrid>
    <w:tr w:rsidR="00D6685B" w:rsidRPr="002B3586" w14:paraId="0C09B0E7" w14:textId="77777777" w:rsidTr="00D6685B">
      <w:trPr>
        <w:trHeight w:val="1701"/>
      </w:trPr>
      <w:tc>
        <w:tcPr>
          <w:tcW w:w="1701" w:type="dxa"/>
        </w:tcPr>
        <w:p w14:paraId="1AFB8731" w14:textId="77777777" w:rsidR="00D6685B" w:rsidRDefault="00D6685B" w:rsidP="00D6685B">
          <w:pPr>
            <w:spacing w:after="0" w:line="240" w:lineRule="auto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AD440DE" wp14:editId="6BC97244">
                <wp:simplePos x="0" y="0"/>
                <wp:positionH relativeFrom="column">
                  <wp:posOffset>63500</wp:posOffset>
                </wp:positionH>
                <wp:positionV relativeFrom="paragraph">
                  <wp:posOffset>-173990</wp:posOffset>
                </wp:positionV>
                <wp:extent cx="850900" cy="850900"/>
                <wp:effectExtent l="0" t="0" r="6350" b="0"/>
                <wp:wrapNone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3E7E2DF4" w14:textId="77777777" w:rsidR="00D6685B" w:rsidRDefault="00D6685B" w:rsidP="00D6685B">
          <w:pPr>
            <w:spacing w:after="0" w:line="240" w:lineRule="auto"/>
            <w:rPr>
              <w:sz w:val="20"/>
              <w:szCs w:val="20"/>
            </w:rPr>
          </w:pPr>
        </w:p>
        <w:p w14:paraId="09B5CA9A" w14:textId="77777777" w:rsidR="00D6685B" w:rsidRPr="002B3586" w:rsidRDefault="00D6685B" w:rsidP="00D6685B">
          <w:pPr>
            <w:spacing w:after="0" w:line="240" w:lineRule="auto"/>
            <w:rPr>
              <w:sz w:val="20"/>
              <w:szCs w:val="20"/>
            </w:rPr>
          </w:pPr>
        </w:p>
      </w:tc>
      <w:tc>
        <w:tcPr>
          <w:tcW w:w="6525" w:type="dxa"/>
        </w:tcPr>
        <w:p w14:paraId="1E2A2B12" w14:textId="77777777" w:rsidR="00D6685B" w:rsidRPr="005F1391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5F1391">
            <w:rPr>
              <w:rFonts w:ascii="Cambria" w:hAnsi="Cambria"/>
              <w:b/>
              <w:sz w:val="30"/>
              <w:szCs w:val="30"/>
            </w:rPr>
            <w:t>ACADEMIA ENTOMOLÓGICA DE MÉXICO A.C.</w:t>
          </w:r>
        </w:p>
        <w:p w14:paraId="52C3230F" w14:textId="77777777" w:rsidR="00D6685B" w:rsidRPr="005F1391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5F1391">
            <w:rPr>
              <w:rFonts w:ascii="Cambria" w:hAnsi="Cambria"/>
              <w:b/>
              <w:sz w:val="30"/>
              <w:szCs w:val="30"/>
            </w:rPr>
            <w:t>SOCIEDAD MEXICANA DE ENTOMOLOGÍA A.C.</w:t>
          </w:r>
        </w:p>
        <w:p w14:paraId="2324E844" w14:textId="7AF4322B" w:rsidR="00D6685B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2"/>
              <w:szCs w:val="32"/>
            </w:rPr>
          </w:pPr>
          <w:r w:rsidRPr="00B32A15">
            <w:rPr>
              <w:rFonts w:ascii="Cambria" w:hAnsi="Cambria"/>
              <w:b/>
              <w:i/>
              <w:iCs/>
            </w:rPr>
            <w:t>Por el mejor conocimiento de la fauna entomológica de México</w:t>
          </w:r>
          <w:r w:rsidRPr="00B32A15">
            <w:rPr>
              <w:rFonts w:ascii="Cambria" w:hAnsi="Cambria"/>
              <w:b/>
              <w:sz w:val="32"/>
              <w:szCs w:val="32"/>
            </w:rPr>
            <w:t xml:space="preserve"> </w:t>
          </w:r>
        </w:p>
        <w:p w14:paraId="0535A053" w14:textId="77777777" w:rsidR="00EF5303" w:rsidRPr="00EF5303" w:rsidRDefault="00EF5303" w:rsidP="00D6685B">
          <w:pPr>
            <w:spacing w:after="0" w:line="240" w:lineRule="auto"/>
            <w:jc w:val="center"/>
            <w:rPr>
              <w:rFonts w:ascii="Cambria" w:hAnsi="Cambria"/>
              <w:b/>
            </w:rPr>
          </w:pPr>
        </w:p>
        <w:p w14:paraId="59EF4F2B" w14:textId="77777777" w:rsidR="00D6685B" w:rsidRPr="00E6235C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E6235C">
            <w:rPr>
              <w:rFonts w:ascii="Cambria" w:hAnsi="Cambria"/>
              <w:b/>
              <w:sz w:val="30"/>
              <w:szCs w:val="30"/>
            </w:rPr>
            <w:t>FICHA DE INSCRIPCIÓN</w:t>
          </w:r>
          <w:r>
            <w:rPr>
              <w:rFonts w:ascii="Cambria" w:hAnsi="Cambria"/>
              <w:b/>
              <w:sz w:val="30"/>
              <w:szCs w:val="30"/>
            </w:rPr>
            <w:t>/RENOVACIÓN</w:t>
          </w:r>
        </w:p>
        <w:p w14:paraId="0D015DEF" w14:textId="44C2D76C" w:rsidR="00D6685B" w:rsidRPr="004D2A27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E6235C">
            <w:rPr>
              <w:rFonts w:ascii="Cambria" w:hAnsi="Cambria"/>
              <w:b/>
              <w:sz w:val="30"/>
              <w:szCs w:val="30"/>
            </w:rPr>
            <w:t>SOCIO ACTIVO</w:t>
          </w:r>
          <w:r w:rsidRPr="00E6235C">
            <w:rPr>
              <w:rFonts w:ascii="Cambria" w:hAnsi="Cambria"/>
              <w:b/>
              <w:i/>
              <w:iCs/>
              <w:sz w:val="30"/>
              <w:szCs w:val="30"/>
            </w:rPr>
            <w:t xml:space="preserve"> </w:t>
          </w:r>
          <w:r>
            <w:rPr>
              <w:rFonts w:ascii="Cambria" w:hAnsi="Cambria"/>
              <w:b/>
              <w:sz w:val="30"/>
              <w:szCs w:val="30"/>
            </w:rPr>
            <w:t>2023</w:t>
          </w:r>
        </w:p>
      </w:tc>
      <w:tc>
        <w:tcPr>
          <w:tcW w:w="1417" w:type="dxa"/>
        </w:tcPr>
        <w:p w14:paraId="087D5732" w14:textId="77777777" w:rsidR="00D6685B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</w:rPr>
          </w:pPr>
          <w:r w:rsidRPr="002B3586">
            <w:rPr>
              <w:noProof/>
              <w:sz w:val="20"/>
              <w:szCs w:val="20"/>
              <w:lang w:val="es-MX" w:eastAsia="es-MX"/>
            </w:rPr>
            <w:drawing>
              <wp:anchor distT="0" distB="0" distL="114300" distR="114300" simplePos="0" relativeHeight="251659264" behindDoc="0" locked="0" layoutInCell="1" allowOverlap="1" wp14:anchorId="2A319104" wp14:editId="4A951919">
                <wp:simplePos x="0" y="0"/>
                <wp:positionH relativeFrom="column">
                  <wp:posOffset>-38735</wp:posOffset>
                </wp:positionH>
                <wp:positionV relativeFrom="paragraph">
                  <wp:posOffset>-21590</wp:posOffset>
                </wp:positionV>
                <wp:extent cx="781050" cy="733425"/>
                <wp:effectExtent l="0" t="0" r="0" b="9525"/>
                <wp:wrapNone/>
                <wp:docPr id="1" name="Imagen 2" descr="C:\Users\Jesus\Documents\Pagina SME 2012\files\sme_logo.p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esus\Documents\Pagina SME 2012\files\sm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B86C393" w14:textId="77777777" w:rsidR="00D6685B" w:rsidRPr="00B32A15" w:rsidRDefault="00D6685B" w:rsidP="00D6685B">
          <w:pPr>
            <w:spacing w:after="0" w:line="240" w:lineRule="auto"/>
            <w:jc w:val="center"/>
            <w:rPr>
              <w:rFonts w:ascii="Accord Light SF" w:hAnsi="Accord Light SF"/>
              <w:b/>
              <w:i/>
              <w:iCs/>
            </w:rPr>
          </w:pPr>
        </w:p>
      </w:tc>
    </w:tr>
  </w:tbl>
  <w:p w14:paraId="4178EB21" w14:textId="77777777" w:rsidR="00D6685B" w:rsidRDefault="00D6685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5730E"/>
    <w:multiLevelType w:val="hybridMultilevel"/>
    <w:tmpl w:val="296A1B48"/>
    <w:lvl w:ilvl="0" w:tplc="762026EA">
      <w:start w:val="6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56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rQ0NTCxMDMyMzNR0lEKTi0uzszPAykwqwUAaz4fSCwAAAA="/>
  </w:docVars>
  <w:rsids>
    <w:rsidRoot w:val="00943C4B"/>
    <w:rsid w:val="000C72C7"/>
    <w:rsid w:val="00100DC5"/>
    <w:rsid w:val="0010631C"/>
    <w:rsid w:val="001D148B"/>
    <w:rsid w:val="001D4324"/>
    <w:rsid w:val="00204068"/>
    <w:rsid w:val="00225086"/>
    <w:rsid w:val="00252823"/>
    <w:rsid w:val="0028551F"/>
    <w:rsid w:val="002B3586"/>
    <w:rsid w:val="002B451E"/>
    <w:rsid w:val="002B5838"/>
    <w:rsid w:val="002D0561"/>
    <w:rsid w:val="002E21E2"/>
    <w:rsid w:val="0031516E"/>
    <w:rsid w:val="0036754C"/>
    <w:rsid w:val="0038315D"/>
    <w:rsid w:val="00482CB1"/>
    <w:rsid w:val="004D2A27"/>
    <w:rsid w:val="004D77A0"/>
    <w:rsid w:val="00510444"/>
    <w:rsid w:val="00522433"/>
    <w:rsid w:val="00526BA8"/>
    <w:rsid w:val="0055122B"/>
    <w:rsid w:val="00572EEA"/>
    <w:rsid w:val="00583057"/>
    <w:rsid w:val="00584037"/>
    <w:rsid w:val="005E352E"/>
    <w:rsid w:val="005F1391"/>
    <w:rsid w:val="005F356F"/>
    <w:rsid w:val="00660DDC"/>
    <w:rsid w:val="006D043C"/>
    <w:rsid w:val="006D79F5"/>
    <w:rsid w:val="0071632B"/>
    <w:rsid w:val="007655EE"/>
    <w:rsid w:val="00800141"/>
    <w:rsid w:val="008042CF"/>
    <w:rsid w:val="008C299A"/>
    <w:rsid w:val="00943C4B"/>
    <w:rsid w:val="00977CF4"/>
    <w:rsid w:val="009C0F78"/>
    <w:rsid w:val="009D1485"/>
    <w:rsid w:val="009D4CD6"/>
    <w:rsid w:val="009E0A9A"/>
    <w:rsid w:val="00A03634"/>
    <w:rsid w:val="00A323D6"/>
    <w:rsid w:val="00B10908"/>
    <w:rsid w:val="00B27D91"/>
    <w:rsid w:val="00B32A15"/>
    <w:rsid w:val="00B745FC"/>
    <w:rsid w:val="00C03E26"/>
    <w:rsid w:val="00C10C68"/>
    <w:rsid w:val="00C60ED2"/>
    <w:rsid w:val="00D6685B"/>
    <w:rsid w:val="00E22AE3"/>
    <w:rsid w:val="00E55409"/>
    <w:rsid w:val="00E6235C"/>
    <w:rsid w:val="00EB3DB6"/>
    <w:rsid w:val="00EB5BE7"/>
    <w:rsid w:val="00EF5303"/>
    <w:rsid w:val="00F13105"/>
    <w:rsid w:val="00F30BBD"/>
    <w:rsid w:val="00F7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FAE50"/>
  <w15:chartTrackingRefBased/>
  <w15:docId w15:val="{217A494E-0550-4CE2-8EBE-8975E9038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057"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43C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B10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090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C299A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9D1485"/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D6685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6685B"/>
    <w:rPr>
      <w:sz w:val="22"/>
      <w:szCs w:val="22"/>
      <w:lang w:val="es-ES" w:eastAsia="en-US"/>
    </w:rPr>
  </w:style>
  <w:style w:type="paragraph" w:styleId="Piedepgina">
    <w:name w:val="footer"/>
    <w:basedOn w:val="Normal"/>
    <w:link w:val="PiedepginaCar"/>
    <w:uiPriority w:val="99"/>
    <w:unhideWhenUsed/>
    <w:rsid w:val="00D6685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6685B"/>
    <w:rPr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9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5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;jmcoronado@docentes.uat.edu.mx</dc:creator>
  <cp:keywords/>
  <cp:lastModifiedBy>Revisor</cp:lastModifiedBy>
  <cp:revision>5</cp:revision>
  <dcterms:created xsi:type="dcterms:W3CDTF">2023-06-23T20:32:00Z</dcterms:created>
  <dcterms:modified xsi:type="dcterms:W3CDTF">2023-06-23T22:44:00Z</dcterms:modified>
</cp:coreProperties>
</file>